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05" w:type="dxa"/>
        <w:tblLayout w:type="fixed"/>
        <w:tblLook w:val="06A0" w:firstRow="1" w:lastRow="0" w:firstColumn="1" w:lastColumn="0" w:noHBand="1" w:noVBand="1"/>
      </w:tblPr>
      <w:tblGrid>
        <w:gridCol w:w="2830"/>
        <w:gridCol w:w="3180"/>
        <w:gridCol w:w="3295"/>
      </w:tblGrid>
      <w:tr w:rsidR="00D573FE" w:rsidRPr="00D573FE" w14:paraId="6AE51467" w14:textId="5E40E322" w:rsidTr="05E2CE43">
        <w:tc>
          <w:tcPr>
            <w:tcW w:w="6010" w:type="dxa"/>
            <w:gridSpan w:val="2"/>
          </w:tcPr>
          <w:p w14:paraId="19434372" w14:textId="20FD0843" w:rsidR="00D573FE" w:rsidRPr="00D573FE" w:rsidRDefault="00D573FE" w:rsidP="306957A8">
            <w:pPr>
              <w:rPr>
                <w:sz w:val="44"/>
                <w:szCs w:val="44"/>
              </w:rPr>
            </w:pPr>
            <w:proofErr w:type="gramStart"/>
            <w:r w:rsidRPr="05E2CE43">
              <w:rPr>
                <w:sz w:val="44"/>
                <w:szCs w:val="44"/>
              </w:rPr>
              <w:t>Name</w:t>
            </w:r>
            <w:r w:rsidR="004A3B59" w:rsidRPr="05E2CE43">
              <w:rPr>
                <w:sz w:val="44"/>
                <w:szCs w:val="44"/>
              </w:rPr>
              <w:t xml:space="preserve"> </w:t>
            </w:r>
            <w:r w:rsidR="006232A6" w:rsidRPr="05E2CE43">
              <w:rPr>
                <w:sz w:val="44"/>
                <w:szCs w:val="44"/>
              </w:rPr>
              <w:t xml:space="preserve"> -</w:t>
            </w:r>
            <w:proofErr w:type="gramEnd"/>
            <w:r w:rsidR="006232A6" w:rsidRPr="05E2CE43">
              <w:rPr>
                <w:sz w:val="44"/>
                <w:szCs w:val="44"/>
              </w:rPr>
              <w:t xml:space="preserve"> </w:t>
            </w:r>
            <w:r w:rsidR="006B1DAC">
              <w:rPr>
                <w:sz w:val="44"/>
                <w:szCs w:val="44"/>
              </w:rPr>
              <w:t>Craig Lawson</w:t>
            </w:r>
          </w:p>
        </w:tc>
        <w:tc>
          <w:tcPr>
            <w:tcW w:w="3295" w:type="dxa"/>
            <w:vMerge w:val="restart"/>
          </w:tcPr>
          <w:p w14:paraId="7A5689DB" w14:textId="6D37FAF2" w:rsidR="00D573FE" w:rsidRPr="00D573FE" w:rsidRDefault="001F395C" w:rsidP="00972A69">
            <w:pPr>
              <w:jc w:val="center"/>
              <w:rPr>
                <w:rFonts w:cstheme="minorHAnsi"/>
              </w:rPr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17A2FB38" wp14:editId="2C558C5A">
                  <wp:extent cx="1249378" cy="1917616"/>
                  <wp:effectExtent l="0" t="0" r="8255" b="6985"/>
                  <wp:docPr id="3" name="Picture 3" descr="A person with his arms crossed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erson with his arms crossed&#10;&#10;Description automatically generated with low confidence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75" t="11062" r="6434"/>
                          <a:stretch/>
                        </pic:blipFill>
                        <pic:spPr bwMode="auto">
                          <a:xfrm>
                            <a:off x="0" y="0"/>
                            <a:ext cx="1255624" cy="19272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972A69">
              <w:rPr>
                <w:sz w:val="16"/>
                <w:szCs w:val="16"/>
              </w:rPr>
              <w:br/>
            </w:r>
            <w:r w:rsidRPr="001F395C">
              <w:rPr>
                <w:rFonts w:ascii="Segoe UI" w:hAnsi="Segoe UI" w:cs="Segoe UI"/>
                <w:color w:val="000000"/>
                <w:sz w:val="12"/>
                <w:szCs w:val="12"/>
              </w:rPr>
              <w:t>Photo by Italo Melo: https://www.pexels.com/photo/portrait-photo-of-smiling-man-with-his-arms-crossed-standing-in-front-of-white-wall-2379004/</w:t>
            </w:r>
            <w:r w:rsidRPr="001F395C">
              <w:rPr>
                <w:rFonts w:cstheme="minorHAnsi"/>
                <w:sz w:val="12"/>
                <w:szCs w:val="12"/>
              </w:rPr>
              <w:t xml:space="preserve"> </w:t>
            </w:r>
          </w:p>
        </w:tc>
      </w:tr>
      <w:tr w:rsidR="223C5E6E" w14:paraId="27233294" w14:textId="77777777" w:rsidTr="05E2CE43">
        <w:tc>
          <w:tcPr>
            <w:tcW w:w="6010" w:type="dxa"/>
            <w:gridSpan w:val="2"/>
          </w:tcPr>
          <w:p w14:paraId="3D5EE021" w14:textId="66B4F1F9" w:rsidR="223C5E6E" w:rsidRDefault="223C5E6E" w:rsidP="223C5E6E">
            <w:pPr>
              <w:rPr>
                <w:sz w:val="44"/>
                <w:szCs w:val="44"/>
              </w:rPr>
            </w:pPr>
          </w:p>
        </w:tc>
        <w:tc>
          <w:tcPr>
            <w:tcW w:w="3295" w:type="dxa"/>
            <w:vMerge/>
          </w:tcPr>
          <w:p w14:paraId="26D494CE" w14:textId="77777777" w:rsidR="001C336B" w:rsidRDefault="001C336B"/>
        </w:tc>
      </w:tr>
      <w:tr w:rsidR="00D573FE" w:rsidRPr="00D573FE" w14:paraId="536A6AA3" w14:textId="596CE9B4" w:rsidTr="05E2CE43">
        <w:tc>
          <w:tcPr>
            <w:tcW w:w="2830" w:type="dxa"/>
          </w:tcPr>
          <w:p w14:paraId="3684F71A" w14:textId="1F4B1E3A" w:rsidR="00D573FE" w:rsidRPr="00D573FE" w:rsidRDefault="00D573FE" w:rsidP="223C5E6E">
            <w:pPr>
              <w:rPr>
                <w:sz w:val="44"/>
                <w:szCs w:val="44"/>
              </w:rPr>
            </w:pPr>
            <w:r w:rsidRPr="223C5E6E">
              <w:rPr>
                <w:sz w:val="44"/>
                <w:szCs w:val="44"/>
              </w:rPr>
              <w:t>Age (</w:t>
            </w:r>
            <w:r w:rsidR="3BD716B5" w:rsidRPr="223C5E6E">
              <w:rPr>
                <w:sz w:val="44"/>
                <w:szCs w:val="44"/>
              </w:rPr>
              <w:t>approx.</w:t>
            </w:r>
            <w:r w:rsidRPr="223C5E6E">
              <w:rPr>
                <w:sz w:val="44"/>
                <w:szCs w:val="44"/>
              </w:rPr>
              <w:t>)</w:t>
            </w:r>
          </w:p>
        </w:tc>
        <w:tc>
          <w:tcPr>
            <w:tcW w:w="3180" w:type="dxa"/>
          </w:tcPr>
          <w:p w14:paraId="428A4C61" w14:textId="2993205A" w:rsidR="00D573FE" w:rsidRPr="00D573FE" w:rsidRDefault="006B1DAC" w:rsidP="05E2CE43">
            <w:r>
              <w:t>36</w:t>
            </w:r>
          </w:p>
        </w:tc>
        <w:tc>
          <w:tcPr>
            <w:tcW w:w="3295" w:type="dxa"/>
            <w:vMerge/>
          </w:tcPr>
          <w:p w14:paraId="424E8784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00D17A23" w14:textId="77777777" w:rsidTr="05E2CE43">
        <w:tc>
          <w:tcPr>
            <w:tcW w:w="2830" w:type="dxa"/>
          </w:tcPr>
          <w:p w14:paraId="7205FEAA" w14:textId="46EB1510" w:rsidR="00D573FE" w:rsidRPr="00D573FE" w:rsidRDefault="00D573FE" w:rsidP="53FD5071">
            <w:pPr>
              <w:rPr>
                <w:rFonts w:cstheme="minorHAnsi"/>
                <w:sz w:val="44"/>
                <w:szCs w:val="44"/>
              </w:rPr>
            </w:pPr>
            <w:r w:rsidRPr="00D573FE">
              <w:rPr>
                <w:rFonts w:cstheme="minorHAnsi"/>
                <w:sz w:val="44"/>
                <w:szCs w:val="44"/>
              </w:rPr>
              <w:t>Sex</w:t>
            </w:r>
          </w:p>
        </w:tc>
        <w:tc>
          <w:tcPr>
            <w:tcW w:w="3180" w:type="dxa"/>
          </w:tcPr>
          <w:p w14:paraId="6B07B997" w14:textId="1C8D4B63" w:rsidR="00D573FE" w:rsidRPr="00D573FE" w:rsidRDefault="002D68DF" w:rsidP="306957A8">
            <w:r>
              <w:t>Male</w:t>
            </w:r>
          </w:p>
        </w:tc>
        <w:tc>
          <w:tcPr>
            <w:tcW w:w="3295" w:type="dxa"/>
            <w:vMerge/>
          </w:tcPr>
          <w:p w14:paraId="2267BD2F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45CACC53" w14:textId="77777777" w:rsidTr="05E2CE43">
        <w:trPr>
          <w:trHeight w:val="1350"/>
        </w:trPr>
        <w:tc>
          <w:tcPr>
            <w:tcW w:w="6010" w:type="dxa"/>
            <w:gridSpan w:val="2"/>
          </w:tcPr>
          <w:p w14:paraId="3F0D303F" w14:textId="4BC3B92B" w:rsidR="00D573FE" w:rsidRPr="00D573FE" w:rsidRDefault="6F602ECF" w:rsidP="53FD5071">
            <w:pPr>
              <w:rPr>
                <w:sz w:val="44"/>
                <w:szCs w:val="44"/>
              </w:rPr>
            </w:pPr>
            <w:r w:rsidRPr="306957A8">
              <w:rPr>
                <w:sz w:val="44"/>
                <w:szCs w:val="44"/>
              </w:rPr>
              <w:t>Group</w:t>
            </w:r>
            <w:r w:rsidR="09BACE3D" w:rsidRPr="306957A8">
              <w:rPr>
                <w:sz w:val="44"/>
                <w:szCs w:val="44"/>
              </w:rPr>
              <w:t xml:space="preserve"> – </w:t>
            </w:r>
            <w:r w:rsidR="00B619C2">
              <w:rPr>
                <w:sz w:val="44"/>
                <w:szCs w:val="44"/>
              </w:rPr>
              <w:t>Manager</w:t>
            </w:r>
          </w:p>
        </w:tc>
        <w:tc>
          <w:tcPr>
            <w:tcW w:w="3295" w:type="dxa"/>
            <w:vMerge/>
          </w:tcPr>
          <w:p w14:paraId="50F0ED42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66BCF5BE" w14:textId="50BE7573" w:rsidTr="05E2CE43">
        <w:tc>
          <w:tcPr>
            <w:tcW w:w="9305" w:type="dxa"/>
            <w:gridSpan w:val="3"/>
          </w:tcPr>
          <w:p w14:paraId="35AC9891" w14:textId="367D214D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Background and description</w:t>
            </w:r>
          </w:p>
        </w:tc>
      </w:tr>
      <w:tr w:rsidR="00D573FE" w:rsidRPr="00D573FE" w14:paraId="6884C2DC" w14:textId="77777777" w:rsidTr="05E2CE43">
        <w:trPr>
          <w:trHeight w:val="987"/>
        </w:trPr>
        <w:tc>
          <w:tcPr>
            <w:tcW w:w="9305" w:type="dxa"/>
            <w:gridSpan w:val="3"/>
          </w:tcPr>
          <w:p w14:paraId="40C88AE1" w14:textId="70992E4E" w:rsidR="00D573FE" w:rsidRPr="00460219" w:rsidRDefault="00B619C2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>For a</w:t>
            </w:r>
            <w:r w:rsidR="006B1DAC">
              <w:rPr>
                <w:i/>
                <w:iCs/>
              </w:rPr>
              <w:t xml:space="preserve"> couple of years, ago worked as a lead developer, now moved </w:t>
            </w:r>
            <w:r w:rsidR="001023FD">
              <w:rPr>
                <w:i/>
                <w:iCs/>
              </w:rPr>
              <w:t>to</w:t>
            </w:r>
            <w:r w:rsidR="006B1DAC">
              <w:rPr>
                <w:i/>
                <w:iCs/>
              </w:rPr>
              <w:t xml:space="preserve"> a management position.  </w:t>
            </w:r>
            <w:r w:rsidR="001023FD">
              <w:rPr>
                <w:i/>
                <w:iCs/>
              </w:rPr>
              <w:t>Married with two children</w:t>
            </w:r>
            <w:r w:rsidR="00636421">
              <w:rPr>
                <w:i/>
                <w:iCs/>
              </w:rPr>
              <w:t xml:space="preserve">, developing an unexpected passion for gardening since </w:t>
            </w:r>
            <w:r>
              <w:rPr>
                <w:i/>
                <w:iCs/>
              </w:rPr>
              <w:t>moving</w:t>
            </w:r>
            <w:r w:rsidR="00636421">
              <w:rPr>
                <w:i/>
                <w:iCs/>
              </w:rPr>
              <w:t xml:space="preserve"> to </w:t>
            </w:r>
            <w:r w:rsidR="00E80FAE">
              <w:rPr>
                <w:i/>
                <w:iCs/>
              </w:rPr>
              <w:t xml:space="preserve">a </w:t>
            </w:r>
            <w:r w:rsidR="00636421">
              <w:rPr>
                <w:i/>
                <w:iCs/>
              </w:rPr>
              <w:t>new house</w:t>
            </w:r>
            <w:r w:rsidR="0032426E">
              <w:rPr>
                <w:i/>
                <w:iCs/>
              </w:rPr>
              <w:t xml:space="preserve">.  Attending conferences allows </w:t>
            </w:r>
            <w:r w:rsidR="00E80FAE">
              <w:rPr>
                <w:i/>
                <w:iCs/>
              </w:rPr>
              <w:t xml:space="preserve">him </w:t>
            </w:r>
            <w:r w:rsidR="0032426E">
              <w:rPr>
                <w:i/>
                <w:iCs/>
              </w:rPr>
              <w:t xml:space="preserve">to meet up with old colleagues and keep to date with </w:t>
            </w:r>
            <w:r w:rsidR="00B57C8D">
              <w:rPr>
                <w:i/>
                <w:iCs/>
              </w:rPr>
              <w:t>innovations</w:t>
            </w:r>
            <w:r w:rsidR="0032426E">
              <w:rPr>
                <w:i/>
                <w:iCs/>
              </w:rPr>
              <w:t xml:space="preserve"> </w:t>
            </w:r>
          </w:p>
        </w:tc>
      </w:tr>
      <w:tr w:rsidR="00D573FE" w:rsidRPr="00D573FE" w14:paraId="4306FFE2" w14:textId="1A31C1F6" w:rsidTr="05E2CE43">
        <w:tc>
          <w:tcPr>
            <w:tcW w:w="9305" w:type="dxa"/>
            <w:gridSpan w:val="3"/>
          </w:tcPr>
          <w:p w14:paraId="01EAB74A" w14:textId="3F63FC71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Motivation</w:t>
            </w:r>
          </w:p>
        </w:tc>
      </w:tr>
      <w:tr w:rsidR="00D573FE" w:rsidRPr="00D573FE" w14:paraId="5AA81419" w14:textId="402AF15F" w:rsidTr="05E2CE43">
        <w:trPr>
          <w:trHeight w:val="945"/>
        </w:trPr>
        <w:tc>
          <w:tcPr>
            <w:tcW w:w="9305" w:type="dxa"/>
            <w:gridSpan w:val="3"/>
          </w:tcPr>
          <w:p w14:paraId="4A7A9CD5" w14:textId="5AD2C517" w:rsidR="00D573FE" w:rsidRPr="00460219" w:rsidRDefault="005E0D1C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More open-minded than some of the traditional DBA’s or </w:t>
            </w:r>
            <w:r w:rsidR="00BC73E8">
              <w:rPr>
                <w:i/>
                <w:iCs/>
              </w:rPr>
              <w:t>programmers</w:t>
            </w:r>
            <w:r>
              <w:rPr>
                <w:i/>
                <w:iCs/>
              </w:rPr>
              <w:t xml:space="preserve">.  </w:t>
            </w:r>
            <w:r w:rsidR="00B619C2">
              <w:rPr>
                <w:i/>
                <w:iCs/>
              </w:rPr>
              <w:t>Since</w:t>
            </w:r>
            <w:r w:rsidR="00BC73E8">
              <w:rPr>
                <w:i/>
                <w:iCs/>
              </w:rPr>
              <w:t xml:space="preserve"> they are attending the session, something has caught their </w:t>
            </w:r>
            <w:r w:rsidR="00D85B49">
              <w:rPr>
                <w:i/>
                <w:iCs/>
              </w:rPr>
              <w:t>imagination</w:t>
            </w:r>
            <w:r w:rsidR="00B619C2">
              <w:rPr>
                <w:i/>
                <w:iCs/>
              </w:rPr>
              <w:t>, and they are interested</w:t>
            </w:r>
            <w:r w:rsidR="00D85B49">
              <w:rPr>
                <w:i/>
                <w:iCs/>
              </w:rPr>
              <w:t xml:space="preserve"> to see what they might get from this session.</w:t>
            </w:r>
          </w:p>
        </w:tc>
      </w:tr>
      <w:tr w:rsidR="00D05F32" w:rsidRPr="00D573FE" w14:paraId="2BBAF4A2" w14:textId="218591EA" w:rsidTr="05E2CE43">
        <w:tc>
          <w:tcPr>
            <w:tcW w:w="9305" w:type="dxa"/>
            <w:gridSpan w:val="3"/>
          </w:tcPr>
          <w:p w14:paraId="1C3B85DE" w14:textId="7FC1B648" w:rsidR="00D05F32" w:rsidRPr="00D573FE" w:rsidRDefault="004A7052" w:rsidP="53FD5071">
            <w:pPr>
              <w:rPr>
                <w:rFonts w:cstheme="minorHAnsi"/>
              </w:rPr>
            </w:pPr>
            <w:r>
              <w:rPr>
                <w:rFonts w:cstheme="minorHAnsi"/>
                <w:sz w:val="44"/>
                <w:szCs w:val="44"/>
              </w:rPr>
              <w:t>Abilities</w:t>
            </w:r>
          </w:p>
        </w:tc>
      </w:tr>
      <w:tr w:rsidR="00D573FE" w:rsidRPr="00D573FE" w14:paraId="1322E24B" w14:textId="2E488A2D" w:rsidTr="00693E45">
        <w:trPr>
          <w:trHeight w:val="853"/>
        </w:trPr>
        <w:tc>
          <w:tcPr>
            <w:tcW w:w="9305" w:type="dxa"/>
            <w:gridSpan w:val="3"/>
          </w:tcPr>
          <w:p w14:paraId="2FE9AD4D" w14:textId="319CEECB" w:rsidR="00D573FE" w:rsidRPr="00460219" w:rsidRDefault="00DF548F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>Moderately</w:t>
            </w:r>
            <w:r w:rsidR="00D85B49">
              <w:rPr>
                <w:i/>
                <w:iCs/>
              </w:rPr>
              <w:t>/highly</w:t>
            </w:r>
            <w:r w:rsidR="004B5ACF">
              <w:rPr>
                <w:i/>
                <w:iCs/>
              </w:rPr>
              <w:t xml:space="preserve"> data </w:t>
            </w:r>
            <w:r>
              <w:rPr>
                <w:i/>
                <w:iCs/>
              </w:rPr>
              <w:t>literate</w:t>
            </w:r>
          </w:p>
        </w:tc>
      </w:tr>
      <w:tr w:rsidR="00D573FE" w:rsidRPr="00D573FE" w14:paraId="0EF16F6D" w14:textId="5D7D7BA9" w:rsidTr="05E2CE43">
        <w:tc>
          <w:tcPr>
            <w:tcW w:w="9305" w:type="dxa"/>
            <w:gridSpan w:val="3"/>
          </w:tcPr>
          <w:p w14:paraId="31FDEC6B" w14:textId="2CC78A9E" w:rsidR="00D573FE" w:rsidRPr="00D573FE" w:rsidRDefault="2B9B5E82" w:rsidP="0BE81A5C">
            <w:pPr>
              <w:spacing w:line="259" w:lineRule="auto"/>
            </w:pPr>
            <w:r w:rsidRPr="0BE81A5C">
              <w:rPr>
                <w:sz w:val="44"/>
                <w:szCs w:val="44"/>
              </w:rPr>
              <w:t>Technological expertise</w:t>
            </w:r>
          </w:p>
        </w:tc>
      </w:tr>
      <w:tr w:rsidR="00D573FE" w:rsidRPr="00D573FE" w14:paraId="2F290A66" w14:textId="420914A5" w:rsidTr="00693E45">
        <w:trPr>
          <w:trHeight w:val="817"/>
        </w:trPr>
        <w:tc>
          <w:tcPr>
            <w:tcW w:w="9305" w:type="dxa"/>
            <w:gridSpan w:val="3"/>
          </w:tcPr>
          <w:p w14:paraId="7169D741" w14:textId="1E03E236" w:rsidR="00D573FE" w:rsidRPr="00D573FE" w:rsidRDefault="00B7486F" w:rsidP="00433E3D">
            <w:r>
              <w:t xml:space="preserve">Able to read and write a wide variety of different </w:t>
            </w:r>
            <w:r w:rsidR="00DF6B74">
              <w:t xml:space="preserve">computer </w:t>
            </w:r>
            <w:r>
              <w:t>languages.</w:t>
            </w:r>
          </w:p>
        </w:tc>
      </w:tr>
      <w:tr w:rsidR="00D05F32" w:rsidRPr="00D573FE" w14:paraId="65C1E744" w14:textId="77777777" w:rsidTr="05E2CE43">
        <w:tc>
          <w:tcPr>
            <w:tcW w:w="9305" w:type="dxa"/>
            <w:gridSpan w:val="3"/>
          </w:tcPr>
          <w:p w14:paraId="696BC06C" w14:textId="0997D1BD" w:rsidR="00D05F32" w:rsidRPr="006874E2" w:rsidRDefault="004B5ACF" w:rsidP="53FD5071">
            <w:pPr>
              <w:rPr>
                <w:rFonts w:cstheme="minorHAnsi"/>
                <w:sz w:val="44"/>
                <w:szCs w:val="44"/>
              </w:rPr>
            </w:pPr>
            <w:r>
              <w:rPr>
                <w:sz w:val="44"/>
                <w:szCs w:val="44"/>
              </w:rPr>
              <w:t>Goals for this attendee</w:t>
            </w:r>
          </w:p>
        </w:tc>
      </w:tr>
      <w:tr w:rsidR="00D05F32" w:rsidRPr="00D573FE" w14:paraId="07D842B1" w14:textId="77777777" w:rsidTr="05E2CE43">
        <w:trPr>
          <w:trHeight w:val="1278"/>
        </w:trPr>
        <w:tc>
          <w:tcPr>
            <w:tcW w:w="9305" w:type="dxa"/>
            <w:gridSpan w:val="3"/>
          </w:tcPr>
          <w:p w14:paraId="497425BB" w14:textId="172719B8" w:rsidR="00D05F32" w:rsidRPr="00D573FE" w:rsidRDefault="00E35339" w:rsidP="223C5E6E">
            <w:r>
              <w:t xml:space="preserve">Given some of the conversations that have happened the managerial level, he is aware that not all </w:t>
            </w:r>
            <w:proofErr w:type="spellStart"/>
            <w:r>
              <w:t>visulations</w:t>
            </w:r>
            <w:proofErr w:type="spellEnd"/>
            <w:r>
              <w:t xml:space="preserve"> are easy to understand. There have been some which at first glance are rather confusing. He is looking to see what tips and hints can pick up for </w:t>
            </w:r>
            <w:proofErr w:type="spellStart"/>
            <w:r>
              <w:t>futher</w:t>
            </w:r>
            <w:proofErr w:type="spellEnd"/>
            <w:r>
              <w:t xml:space="preserve"> research for the reporting team to look at.</w:t>
            </w:r>
          </w:p>
        </w:tc>
      </w:tr>
    </w:tbl>
    <w:p w14:paraId="2817A656" w14:textId="1B992B52" w:rsidR="00253A81" w:rsidRPr="00D573FE" w:rsidRDefault="00253A81" w:rsidP="223C5E6E"/>
    <w:sectPr w:rsidR="00253A81" w:rsidRPr="00D573FE" w:rsidSect="00D573FE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KwNDM0NzIztjRS0lEKTi0uzszPAykwrQUAK/nIZywAAAA="/>
  </w:docVars>
  <w:rsids>
    <w:rsidRoot w:val="7E747A65"/>
    <w:rsid w:val="00083E29"/>
    <w:rsid w:val="000E02F3"/>
    <w:rsid w:val="000E2944"/>
    <w:rsid w:val="000E38D9"/>
    <w:rsid w:val="001023FD"/>
    <w:rsid w:val="001736C5"/>
    <w:rsid w:val="001A4E3F"/>
    <w:rsid w:val="001C336B"/>
    <w:rsid w:val="001F395C"/>
    <w:rsid w:val="002039FB"/>
    <w:rsid w:val="00253A81"/>
    <w:rsid w:val="002A7492"/>
    <w:rsid w:val="002C7870"/>
    <w:rsid w:val="002D68DF"/>
    <w:rsid w:val="002F4D4C"/>
    <w:rsid w:val="002F630C"/>
    <w:rsid w:val="00320DED"/>
    <w:rsid w:val="0032426E"/>
    <w:rsid w:val="00371BFB"/>
    <w:rsid w:val="003A106A"/>
    <w:rsid w:val="003E35ED"/>
    <w:rsid w:val="00413199"/>
    <w:rsid w:val="00433E3D"/>
    <w:rsid w:val="00460219"/>
    <w:rsid w:val="00471AC7"/>
    <w:rsid w:val="004A3B59"/>
    <w:rsid w:val="004A7052"/>
    <w:rsid w:val="004B5ACF"/>
    <w:rsid w:val="004E0620"/>
    <w:rsid w:val="0050732E"/>
    <w:rsid w:val="00520EB7"/>
    <w:rsid w:val="005373A2"/>
    <w:rsid w:val="00554BD5"/>
    <w:rsid w:val="00583C97"/>
    <w:rsid w:val="005C40BF"/>
    <w:rsid w:val="005E0270"/>
    <w:rsid w:val="005E0D1C"/>
    <w:rsid w:val="005F6D91"/>
    <w:rsid w:val="006232A6"/>
    <w:rsid w:val="00632E88"/>
    <w:rsid w:val="00636421"/>
    <w:rsid w:val="00641602"/>
    <w:rsid w:val="006874E2"/>
    <w:rsid w:val="00693E45"/>
    <w:rsid w:val="006B1DAC"/>
    <w:rsid w:val="00726F19"/>
    <w:rsid w:val="00727251"/>
    <w:rsid w:val="007458F4"/>
    <w:rsid w:val="007510B8"/>
    <w:rsid w:val="00774134"/>
    <w:rsid w:val="007B70B5"/>
    <w:rsid w:val="007C45D3"/>
    <w:rsid w:val="007E0250"/>
    <w:rsid w:val="007F6D5A"/>
    <w:rsid w:val="00812FE9"/>
    <w:rsid w:val="008355DB"/>
    <w:rsid w:val="008607F0"/>
    <w:rsid w:val="008747D6"/>
    <w:rsid w:val="008B3C54"/>
    <w:rsid w:val="008F66C7"/>
    <w:rsid w:val="00921032"/>
    <w:rsid w:val="00972A69"/>
    <w:rsid w:val="00987100"/>
    <w:rsid w:val="00993845"/>
    <w:rsid w:val="009D5BD2"/>
    <w:rsid w:val="00A25CB6"/>
    <w:rsid w:val="00A5403F"/>
    <w:rsid w:val="00A84DB8"/>
    <w:rsid w:val="00AE5A49"/>
    <w:rsid w:val="00B4025E"/>
    <w:rsid w:val="00B41D79"/>
    <w:rsid w:val="00B43A2F"/>
    <w:rsid w:val="00B57C8D"/>
    <w:rsid w:val="00B619C2"/>
    <w:rsid w:val="00B7486F"/>
    <w:rsid w:val="00B87C1D"/>
    <w:rsid w:val="00BB09BB"/>
    <w:rsid w:val="00BC04F8"/>
    <w:rsid w:val="00BC73E8"/>
    <w:rsid w:val="00BF2B7B"/>
    <w:rsid w:val="00C0614F"/>
    <w:rsid w:val="00C46374"/>
    <w:rsid w:val="00CB1704"/>
    <w:rsid w:val="00CD0DA3"/>
    <w:rsid w:val="00CD6852"/>
    <w:rsid w:val="00CF7870"/>
    <w:rsid w:val="00D05F32"/>
    <w:rsid w:val="00D14788"/>
    <w:rsid w:val="00D20A7E"/>
    <w:rsid w:val="00D50639"/>
    <w:rsid w:val="00D573FE"/>
    <w:rsid w:val="00D85B49"/>
    <w:rsid w:val="00D8674D"/>
    <w:rsid w:val="00D90B11"/>
    <w:rsid w:val="00DE3D2E"/>
    <w:rsid w:val="00DF548F"/>
    <w:rsid w:val="00DF6B74"/>
    <w:rsid w:val="00E00ECB"/>
    <w:rsid w:val="00E1186C"/>
    <w:rsid w:val="00E2437D"/>
    <w:rsid w:val="00E35339"/>
    <w:rsid w:val="00E50670"/>
    <w:rsid w:val="00E5725A"/>
    <w:rsid w:val="00E651CE"/>
    <w:rsid w:val="00E80FAE"/>
    <w:rsid w:val="00EC49D7"/>
    <w:rsid w:val="00F23E92"/>
    <w:rsid w:val="00F34AEE"/>
    <w:rsid w:val="00F473A6"/>
    <w:rsid w:val="00F6635F"/>
    <w:rsid w:val="00F84134"/>
    <w:rsid w:val="00FB191B"/>
    <w:rsid w:val="02413816"/>
    <w:rsid w:val="044601C3"/>
    <w:rsid w:val="05E2CE43"/>
    <w:rsid w:val="08B3137B"/>
    <w:rsid w:val="09BACE3D"/>
    <w:rsid w:val="0A90EB45"/>
    <w:rsid w:val="0BE81A5C"/>
    <w:rsid w:val="0DF46E23"/>
    <w:rsid w:val="0E0EE91F"/>
    <w:rsid w:val="10533399"/>
    <w:rsid w:val="11CC6063"/>
    <w:rsid w:val="12166E6A"/>
    <w:rsid w:val="12C028B1"/>
    <w:rsid w:val="14F86707"/>
    <w:rsid w:val="16EBB8E1"/>
    <w:rsid w:val="1E522352"/>
    <w:rsid w:val="1ED38131"/>
    <w:rsid w:val="1F3DCC6E"/>
    <w:rsid w:val="1F82A0BD"/>
    <w:rsid w:val="2054A6B2"/>
    <w:rsid w:val="20E1ADCB"/>
    <w:rsid w:val="223C5E6E"/>
    <w:rsid w:val="243C194D"/>
    <w:rsid w:val="24F8DD36"/>
    <w:rsid w:val="26EF194C"/>
    <w:rsid w:val="29F1D605"/>
    <w:rsid w:val="2A0F1F8D"/>
    <w:rsid w:val="2B9B5E82"/>
    <w:rsid w:val="2C0FE638"/>
    <w:rsid w:val="2F1141CF"/>
    <w:rsid w:val="306957A8"/>
    <w:rsid w:val="307D7F1F"/>
    <w:rsid w:val="3322D7CD"/>
    <w:rsid w:val="349991CD"/>
    <w:rsid w:val="3501FBF1"/>
    <w:rsid w:val="36644297"/>
    <w:rsid w:val="37FEFA5A"/>
    <w:rsid w:val="3BD716B5"/>
    <w:rsid w:val="3DA08601"/>
    <w:rsid w:val="3DA8C620"/>
    <w:rsid w:val="3F09B827"/>
    <w:rsid w:val="407DDC81"/>
    <w:rsid w:val="4138718B"/>
    <w:rsid w:val="44163111"/>
    <w:rsid w:val="44C83B12"/>
    <w:rsid w:val="47017539"/>
    <w:rsid w:val="48A87B11"/>
    <w:rsid w:val="4AC62B74"/>
    <w:rsid w:val="4B16F882"/>
    <w:rsid w:val="4DBF61D7"/>
    <w:rsid w:val="52618010"/>
    <w:rsid w:val="53CEEBDB"/>
    <w:rsid w:val="53FD5071"/>
    <w:rsid w:val="54313341"/>
    <w:rsid w:val="543618F4"/>
    <w:rsid w:val="561DD0B0"/>
    <w:rsid w:val="5669B80B"/>
    <w:rsid w:val="57E4EC27"/>
    <w:rsid w:val="5DF7490D"/>
    <w:rsid w:val="5E5BA193"/>
    <w:rsid w:val="5F70AC3F"/>
    <w:rsid w:val="61CB19E7"/>
    <w:rsid w:val="652B491D"/>
    <w:rsid w:val="6714150E"/>
    <w:rsid w:val="67A9976F"/>
    <w:rsid w:val="69C27A25"/>
    <w:rsid w:val="6B2A0B1B"/>
    <w:rsid w:val="6E70FD3C"/>
    <w:rsid w:val="6F602ECF"/>
    <w:rsid w:val="6FB4A954"/>
    <w:rsid w:val="70AAB7FE"/>
    <w:rsid w:val="71656C4A"/>
    <w:rsid w:val="749D0D0C"/>
    <w:rsid w:val="75AFA34E"/>
    <w:rsid w:val="783E2405"/>
    <w:rsid w:val="78ECFDB7"/>
    <w:rsid w:val="7A543440"/>
    <w:rsid w:val="7B554330"/>
    <w:rsid w:val="7B78A7CF"/>
    <w:rsid w:val="7CA807E4"/>
    <w:rsid w:val="7E747A65"/>
    <w:rsid w:val="7E963B75"/>
    <w:rsid w:val="7FBE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47A65"/>
  <w15:chartTrackingRefBased/>
  <w15:docId w15:val="{D0908F2C-F5AC-435E-91A4-0975037E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67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355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0BFCCBEC08904F9C508F172E28204E" ma:contentTypeVersion="9" ma:contentTypeDescription="Create a new document." ma:contentTypeScope="" ma:versionID="42205ffc623c49547713041068d290ab">
  <xsd:schema xmlns:xsd="http://www.w3.org/2001/XMLSchema" xmlns:xs="http://www.w3.org/2001/XMLSchema" xmlns:p="http://schemas.microsoft.com/office/2006/metadata/properties" xmlns:ns2="d2906254-c90e-487f-8560-48807a5a5ed8" targetNamespace="http://schemas.microsoft.com/office/2006/metadata/properties" ma:root="true" ma:fieldsID="4dbeadf2a0f38ac20b4e1a1f0f908512" ns2:_="">
    <xsd:import namespace="d2906254-c90e-487f-8560-48807a5a5e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06254-c90e-487f-8560-48807a5a5e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671DFA5-5466-4008-B67E-5552AB59E6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E9FB47-F1E1-4F5A-87E5-00FA92902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906254-c90e-487f-8560-48807a5a5e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5D31CC-BFEF-4675-868D-B1C012FCC18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23</cp:revision>
  <dcterms:created xsi:type="dcterms:W3CDTF">2022-03-30T13:37:00Z</dcterms:created>
  <dcterms:modified xsi:type="dcterms:W3CDTF">2024-01-04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BFCCBEC08904F9C508F172E28204E</vt:lpwstr>
  </property>
</Properties>
</file>